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Dental Studies at New York University College of Dentistry, United States New York City</w:t>
      </w:r>
    </w:p>
    <w:bookmarkEnd w:id="20"/>
    <w:p>
      <w:pPr>
        <w:pStyle w:val="BodyText"/>
      </w:pPr>
      <w:r>
        <w:t xml:space="preserve">Dear Scholarship Committee Members,</w:t>
      </w:r>
    </w:p>
    <w:p>
      <w:pPr>
        <w:pStyle w:val="BodyText"/>
      </w:pPr>
      <w:r>
        <w:t xml:space="preserve">It is with profound enthusiasm that I submit this Scholarship Application Letter for the [Scholarship Name] scholarship. As a dedicated aspiring Dentist preparing to embark on advanced dental studies in the United States New York City, this opportunity represents far more than financial assistance—it embodies a critical pathway toward my lifelong mission to transform oral healthcare accessibility for marginalized communities across our nation's most dynamic urban landscape.</w:t>
      </w:r>
    </w:p>
    <w:p>
      <w:pPr>
        <w:pStyle w:val="BodyText"/>
      </w:pPr>
      <w:r>
        <w:t xml:space="preserve">My journey toward becoming a compassionate and skilled Dentist began during my undergraduate studies at Hunter College, where I volunteered at the Bronx Community Health Center. Witnessing firsthand how dental neglect ravaged vulnerable populations—from elderly immigrants unable to afford basic care to children with preventable decay—I understood that dentistry transcends clinical practice; it is a fundamental human right demanding urgent attention in New York City's complex social ecosystem. This conviction led me to pursue pre-dental coursework with 3.9 GPA, complete 150+ hours of dental shadowing at NYC public clinics, and co-author a community oral health survey documenting barriers to care in Queens and the South Bronx.</w:t>
      </w:r>
    </w:p>
    <w:p>
      <w:pPr>
        <w:pStyle w:val="BodyText"/>
      </w:pPr>
      <w:r>
        <w:t xml:space="preserve">New York City stands as an unparalleled crucible for dental innovation where diverse patient populations intersect with cutting-edge medical technology—a reality that makes United States New York City the ideal environment for my professional evolution. The NYU College of Dentistry, consistently ranked #1 in the nation by U.S. News &amp; World Report, offers precisely the specialized training I seek: advanced programs in pediatric dentistry and digital prosthodontics alongside clinical rotations at Harlem Hospital and Bellevue Medical Center—facilities serving over 500,000 New Yorkers annually who face systemic barriers to care. Unlike generic dental programs elsewhere, NYU’s curriculum uniquely trains Dentists to navigate the socioeconomic complexities of urban healthcare through partnerships with NYC Health + Hospitals, ensuring graduates like myself develop not just technical mastery but culturally intelligent practice models.</w:t>
      </w:r>
    </w:p>
    <w:p>
      <w:pPr>
        <w:pStyle w:val="BodyText"/>
      </w:pPr>
      <w:r>
        <w:t xml:space="preserve">My academic rigor has been matched by tangible community impact. I founded "Smiles for All," a student-run initiative providing free dental screenings to homeless shelters across Manhattan, serving over 200 residents last year. This experience crystallized my vision: as a future Dentist in United States New York City, I will establish mobile dental units targeting high-risk neighborhoods where access to care remains fragmented. My proposed "Urban Dental Equity Project" seeks to partner with community health centers in the Bronx and Brooklyn—areas with dentist shortages exceeding 40%—to implement preventive education programs integrated with primary healthcare services. The scholarship would fund my critical final year at NYU, enabling me to complete specialized training in public health dentistry while developing this initiative through the school's Center for Community Oral Health.</w:t>
      </w:r>
    </w:p>
    <w:p>
      <w:pPr>
        <w:pStyle w:val="BodyText"/>
      </w:pPr>
      <w:r>
        <w:t xml:space="preserve">Financial considerations make this Scholarship Application Letter particularly vital. My family’s modest income as immigrant garment workers in Queens necessitates significant out-of-pocket costs for dental education, which would otherwise force me into unsustainable student debt. The $15,000 scholarship amount—covering tuition and specialized equipment fees—would alleviate 35% of my financial burden without compromising academic focus. More importantly, it signifies institutional trust in my capacity to contribute meaningfully to NYC's oral health infrastructure. I have researched the scholarship’s mission statement on healthcare equity and confirmed its alignment with my work at the Bronx Health Center, where we reduced emergency room visits for dental pain by 22% through community-based prevention efforts.</w:t>
      </w:r>
    </w:p>
    <w:p>
      <w:pPr>
        <w:pStyle w:val="BodyText"/>
      </w:pPr>
      <w:r>
        <w:t xml:space="preserve">Beyond clinical excellence, I recognize that effective Dentists in United States New York City must champion systemic change. My research on the "Dental Deserts" affecting over 40% of NYC residents (published in the Journal of Urban Health, 2023) revealed that insurance gaps and transportation barriers are as critical as clinical skills. This Scholarship Application Letter therefore reflects my commitment to becoming a Dentist who bridges policy and practice—advocating for Medicaid expansion at city hall while providing care in South Jamaica community centers. My NYU mentorship under Dr. Evelyn Torres (a pioneer in urban dental access) has already positioned me to lead the school’s new "Dental Equity Fellowship," training future Dentists to address social determinants of oral health through a lens of justice.</w:t>
      </w:r>
    </w:p>
    <w:p>
      <w:pPr>
        <w:pStyle w:val="BodyText"/>
      </w:pPr>
      <w:r>
        <w:t xml:space="preserve">I am particularly moved by the scholarship’s emphasis on "transformative leadership" in healthcare. Having seen my own grandmother lose her teeth due to unaffordable care—prompting a family-wide shift from dental neglect to proactive health advocacy—I know how deeply personal these issues are for New Yorkers. In United States New York City, where life expectancy varies by 20 years between neighborhoods, oral health is both a barometer of inequality and a catalyst for change. My goal isn’t merely to become a Dentist but to pioneer scalable models of care that make high-quality dental services as accessible as subway access across every borough.</w:t>
      </w:r>
    </w:p>
    <w:p>
      <w:pPr>
        <w:pStyle w:val="BodyText"/>
      </w:pPr>
      <w:r>
        <w:t xml:space="preserve">This scholarship represents more than tuition support; it is an investment in building a healthcare workforce equipped for New York City’s unique challenges. I have already secured letters of support from NYU faculty, community health directors, and my clinical preceptor at Mount Sinai Hospital who attests to my readiness to contribute immediately to NYC’s dental landscape. With your backing, I will graduate not just as a Dentist but as an advocate—ready to expand the Urban Dental Equity Project into 5 additional high-need neighborhoods by 2028, directly serving over 10,000 New Yorkers annually.</w:t>
      </w:r>
    </w:p>
    <w:p>
      <w:pPr>
        <w:pStyle w:val="BodyText"/>
      </w:pPr>
      <w:r>
        <w:t xml:space="preserve">Thank you for considering my application. I eagerly await the opportunity to discuss how my vision aligns with your mission to strengthen oral health in the most diverse city on Earth. In United States New York City, where every neighborhood tells a story of resilience and need, we cannot afford dental care to remain a luxury—only an equitable reality. As future Dentists committed to this principle, I am prepared to dedicate my career to making that reality a daily experience for all New Yorkers.</w:t>
      </w:r>
    </w:p>
    <w:p>
      <w:pPr>
        <w:pStyle w:val="BodyText"/>
      </w:pPr>
      <w:r>
        <w:t xml:space="preserve">Sincerely,</w:t>
      </w:r>
    </w:p>
    <w:p>
      <w:pPr>
        <w:pStyle w:val="BodyText"/>
      </w:pPr>
      <w:r>
        <w:t xml:space="preserve">Alexandra Chen, DDS Candidate</w:t>
      </w:r>
    </w:p>
    <w:p>
      <w:pPr>
        <w:pStyle w:val="BodyText"/>
      </w:pPr>
      <w:r>
        <w:t xml:space="preserve">NYU College of Dentistry (Projected Graduation: May 2027)</w:t>
      </w:r>
    </w:p>
    <w:p>
      <w:pPr>
        <w:pStyle w:val="BodyText"/>
      </w:pPr>
      <w:r>
        <w:t xml:space="preserve">New York City, New York</w:t>
      </w:r>
    </w:p>
    <w:p>
      <w:pPr>
        <w:pStyle w:val="BodyText"/>
      </w:pPr>
      <w:r>
        <w:t xml:space="preserve">This Scholarship Application Letter is submitted for dental studies at the NYU College of Dentistry, United States New York City. Total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dc:title>
  <dc:creator/>
  <dc:language>en</dc:language>
  <cp:keywords/>
  <dcterms:created xsi:type="dcterms:W3CDTF">2025-12-10T13:59:25Z</dcterms:created>
  <dcterms:modified xsi:type="dcterms:W3CDTF">2025-12-10T13:59:25Z</dcterms:modified>
</cp:coreProperties>
</file>

<file path=docProps/custom.xml><?xml version="1.0" encoding="utf-8"?>
<Properties xmlns="http://schemas.openxmlformats.org/officeDocument/2006/custom-properties" xmlns:vt="http://schemas.openxmlformats.org/officeDocument/2006/docPropsVTypes"/>
</file>